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7-gone-in-30-seconds"/>
      <w:r>
        <w:t xml:space="preserve">Lesson 27: Gone In 30 Seconds</w:t>
      </w:r>
      <w:bookmarkEnd w:id="20"/>
    </w:p>
    <w:p>
      <w:pPr>
        <w:pStyle w:val="Heading3"/>
      </w:pPr>
      <w:bookmarkStart w:id="21" w:name="measuring-30-seconds"/>
      <w:r>
        <w:t xml:space="preserve">27.1: Measuring 30 Seconds</w:t>
      </w:r>
      <w:bookmarkEnd w:id="21"/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</w:pPr>
      <w:r>
        <w:t xml:space="preserve">Afte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39221.5171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42Z</dcterms:created>
  <dcterms:modified xsi:type="dcterms:W3CDTF">2020-11-21T06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DOj5c3KJnHpirX/ayaiHzr6ZHHr/qIeR4RSeL/tG73lFkBQXUW9gT4VEUKTVQwayPCju5AatVJRazNV2riNcA==</vt:lpwstr>
  </property>
</Properties>
</file>